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026" w:rsidRDefault="00203312" w:rsidP="005B57B8">
      <w:pPr>
        <w:pStyle w:val="a3"/>
        <w:jc w:val="center"/>
        <w:rPr>
          <w:lang w:val="en-CA"/>
        </w:rPr>
      </w:pPr>
      <w:r>
        <w:rPr>
          <w:lang w:val="en-CA"/>
        </w:rPr>
        <w:t>Algorithm Tips</w:t>
      </w:r>
    </w:p>
    <w:p w:rsidR="00203312" w:rsidRDefault="005B57B8" w:rsidP="005B57B8">
      <w:pPr>
        <w:pStyle w:val="1"/>
        <w:rPr>
          <w:lang w:val="en-CA"/>
        </w:rPr>
      </w:pPr>
      <w:r>
        <w:rPr>
          <w:lang w:val="en-CA"/>
        </w:rPr>
        <w:t>Time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 = </w:t>
      </w:r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0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number of second from 1970-1-1 0 o'clock.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t is equal to </w:t>
      </w:r>
      <w:proofErr w:type="spellStart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;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64]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f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izeo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, 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%Y/%m/%d %X %A the %j day %z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t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2018/06/16 20:51:44 Saturday the 167 day -0400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ruct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m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*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int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Current local time and date: %s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sc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urrent local time and date: Sat Jun 16 20:51:44 2018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Default="005B57B8" w:rsidP="005B57B8"/>
    <w:p w:rsidR="005B57B8" w:rsidRPr="008B7599" w:rsidRDefault="00544CF2" w:rsidP="00544CF2">
      <w:pPr>
        <w:pStyle w:val="1"/>
      </w:pPr>
      <w:r>
        <w:t>String</w:t>
      </w:r>
    </w:p>
    <w:p w:rsidR="008B7599" w:rsidRPr="001E37CC" w:rsidRDefault="000A56BF" w:rsidP="001E37CC">
      <w:pPr>
        <w:pStyle w:val="2"/>
      </w:pPr>
      <w:r w:rsidRPr="001E37CC">
        <w:t>S</w:t>
      </w:r>
      <w:r w:rsidR="008B7599" w:rsidRPr="001E37CC">
        <w:t>tring</w:t>
      </w:r>
      <w:r w:rsidRPr="001E37CC">
        <w:t xml:space="preserve"> to </w:t>
      </w:r>
      <w:r w:rsidR="001F5AEB" w:rsidRPr="001E37CC">
        <w:t>Integer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HEX string to integer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7fffffff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8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 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3; value is 0x000009ba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BE2A93" w:rsidRDefault="00BE2A93" w:rsidP="00BE2A93"/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DEC string to integer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147483647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8A3735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2611146499;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nsigned </w:t>
      </w: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10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 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4; value is 2611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Default="001E37CC" w:rsidP="001E37CC">
      <w:pPr>
        <w:pStyle w:val="2"/>
      </w:pPr>
      <w:r>
        <w:t>Integer to string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HEX string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</w:t>
      </w: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ex &lt;&lt; 0x123efb9a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lear data in </w:t>
      </w:r>
      <w:proofErr w:type="spellStart"/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D227DD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1E37CC" w:rsidRDefault="001E37CC" w:rsidP="00BE2A93"/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DEC string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7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string 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0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0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 + 1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unsigned </w:t>
      </w:r>
      <w:r w:rsidRPr="00643E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NT_MAX + 1)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IN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123456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23456);  </w:t>
      </w:r>
    </w:p>
    <w:p w:rsidR="00D227DD" w:rsidRDefault="00E73C06" w:rsidP="00E73C06">
      <w:pPr>
        <w:pStyle w:val="2"/>
      </w:pPr>
      <w:r>
        <w:t>Split string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mySplit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delim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ySplit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1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7435E1" w:rsidP="007435E1">
      <w:pPr>
        <w:pStyle w:val="2"/>
      </w:pPr>
      <w:r>
        <w:t>Match substring</w:t>
      </w:r>
    </w:p>
    <w:p w:rsidR="001674CC" w:rsidRPr="001674CC" w:rsidRDefault="001674CC" w:rsidP="001674CC">
      <w:pPr>
        <w:pStyle w:val="3"/>
      </w:pPr>
      <w:r>
        <w:t>KMP</w:t>
      </w:r>
    </w:p>
    <w:p w:rsidR="00F42EC3" w:rsidRPr="00F42EC3" w:rsidRDefault="00F42EC3" w:rsidP="00F42EC3">
      <w:r>
        <w:t>find x in s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indPatternKMP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get prefix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jump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0)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1,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x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jump[i] = j + 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0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atch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i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s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- 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!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0)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1674CC" w:rsidP="001674CC">
      <w:pPr>
        <w:pStyle w:val="3"/>
      </w:pPr>
      <w:r>
        <w:t>Robin K</w:t>
      </w:r>
      <w:r w:rsidR="00566930">
        <w:t>arp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obinKarp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tern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pattern ^= x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=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pattern ==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j = 0; j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j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j] != x[j]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als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match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566930" w:rsidRPr="00566930" w:rsidRDefault="00566930" w:rsidP="00566930"/>
    <w:p w:rsidR="00643E06" w:rsidRDefault="00CD6559" w:rsidP="00CD6559">
      <w:pPr>
        <w:pStyle w:val="1"/>
      </w:pPr>
      <w:r>
        <w:t>Container</w:t>
      </w:r>
    </w:p>
    <w:p w:rsidR="00CD6559" w:rsidRDefault="00CD6559" w:rsidP="00CD6559">
      <w:pPr>
        <w:rPr>
          <w:rFonts w:ascii="新宋体" w:eastAsia="新宋体" w:cs="新宋体"/>
          <w:color w:val="000000"/>
          <w:sz w:val="19"/>
          <w:szCs w:val="19"/>
        </w:rPr>
      </w:pPr>
      <w:r>
        <w:t xml:space="preserve">notice:  </w:t>
      </w:r>
      <w:r>
        <w:rPr>
          <w:rFonts w:ascii="新宋体" w:eastAsia="新宋体" w:cs="新宋体"/>
          <w:i/>
          <w:iCs/>
          <w:color w:val="0000F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proofErr w:type="gramStart"/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10]&gt; </w:t>
      </w:r>
      <w:r>
        <w:rPr>
          <w:rFonts w:ascii="新宋体" w:eastAsia="新宋体" w:cs="新宋体"/>
          <w:color w:val="000080"/>
          <w:sz w:val="19"/>
          <w:szCs w:val="19"/>
        </w:rPr>
        <w:t>m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  <w:r>
        <w:rPr>
          <w:rFonts w:ascii="新宋体" w:eastAsia="新宋体" w:cs="新宋体"/>
          <w:color w:val="000000"/>
          <w:sz w:val="19"/>
          <w:szCs w:val="19"/>
        </w:rPr>
        <w:t xml:space="preserve"> // do not do that</w:t>
      </w:r>
    </w:p>
    <w:p w:rsidR="00517C59" w:rsidRDefault="00980237" w:rsidP="00980237">
      <w:pPr>
        <w:pStyle w:val="2"/>
      </w:pPr>
      <w:r>
        <w:t>Sorted containers</w:t>
      </w:r>
      <w:r w:rsidR="00615AFE">
        <w:t xml:space="preserve"> (map, set, multiset)</w:t>
      </w:r>
    </w:p>
    <w:p w:rsidR="00980237" w:rsidRDefault="00980237" w:rsidP="00980237">
      <w:pPr>
        <w:pStyle w:val="3"/>
      </w:pPr>
      <w:r>
        <w:t>common</w:t>
      </w:r>
    </w:p>
    <w:p w:rsidR="00980237" w:rsidRDefault="00615AFE" w:rsidP="00980237">
      <w:r w:rsidRPr="00615AFE">
        <w:t xml:space="preserve">The elements in the container follow a strict order </w:t>
      </w:r>
      <w:proofErr w:type="gramStart"/>
      <w:r w:rsidRPr="00615AFE">
        <w:t>at all times</w:t>
      </w:r>
      <w:proofErr w:type="gramEnd"/>
      <w:r w:rsidRPr="00615AFE">
        <w:t>. All inserted elements are given a position in this order.</w:t>
      </w:r>
    </w:p>
    <w:p w:rsidR="00070004" w:rsidRDefault="00CC6FCE" w:rsidP="00CC6FCE">
      <w:pPr>
        <w:pStyle w:val="4"/>
      </w:pPr>
      <w:r>
        <w:t>insert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ap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m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pair&lt;</w:t>
      </w:r>
      <w:proofErr w:type="spellStart"/>
      <w:proofErr w:type="gramStart"/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&gt; v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, 57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, 46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, 49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3, 18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: (2, 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57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, 46);(1, 49);(3, 18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.insert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begin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: (1, 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46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, 57);(3, 18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et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s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vi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3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i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1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inser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begin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ultiset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s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2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3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vm</w:t>
      </w:r>
      <w:proofErr w:type="spell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1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s.inser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begin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ms</w:t>
      </w:r>
      <w:proofErr w:type="spell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2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Default="0075340C" w:rsidP="0075340C">
      <w:pPr>
        <w:pStyle w:val="4"/>
      </w:pPr>
      <w:proofErr w:type="spellStart"/>
      <w:r>
        <w:t>upper_bound</w:t>
      </w:r>
      <w:proofErr w:type="spellEnd"/>
      <w:r>
        <w:t xml:space="preserve"> and </w:t>
      </w:r>
      <w:proofErr w:type="spellStart"/>
      <w:r>
        <w:t>lower_bound</w:t>
      </w:r>
      <w:proofErr w:type="spellEnd"/>
    </w:p>
    <w:p w:rsidR="0075340C" w:rsidRDefault="003B720D" w:rsidP="0075340C">
      <w:r w:rsidRPr="003B720D">
        <w:drawing>
          <wp:inline distT="0" distB="0" distL="0" distR="0" wp14:anchorId="031E589F" wp14:editId="6444E5E5">
            <wp:extent cx="5486400" cy="25641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20D" w:rsidRDefault="003B720D" w:rsidP="0075340C">
      <w:r w:rsidRPr="003B720D">
        <w:lastRenderedPageBreak/>
        <w:drawing>
          <wp:inline distT="0" distB="0" distL="0" distR="0" wp14:anchorId="5222F875" wp14:editId="4E486D20">
            <wp:extent cx="5486400" cy="25641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20D" w:rsidRDefault="003B720D" w:rsidP="0075340C">
      <w:r w:rsidRPr="003B720D">
        <w:drawing>
          <wp:inline distT="0" distB="0" distL="0" distR="0" wp14:anchorId="3305AA52" wp14:editId="486B86E0">
            <wp:extent cx="5486400" cy="25184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1EA" w:rsidRPr="0075340C" w:rsidRDefault="007761EA" w:rsidP="0075340C">
      <w:r w:rsidRPr="007761EA">
        <w:drawing>
          <wp:inline distT="0" distB="0" distL="0" distR="0" wp14:anchorId="1AEEF4D7" wp14:editId="3AE8E949">
            <wp:extent cx="5486400" cy="25184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43DBE" w:rsidRDefault="00043DBE" w:rsidP="00BE2A93"/>
    <w:p w:rsidR="00982B5E" w:rsidRDefault="00982B5E" w:rsidP="00BE2A93"/>
    <w:p w:rsidR="00982B5E" w:rsidRPr="00BE2A93" w:rsidRDefault="00982B5E" w:rsidP="00BE2A93"/>
    <w:p w:rsidR="000B30FF" w:rsidRPr="000B30FF" w:rsidRDefault="000B30FF" w:rsidP="000B30FF"/>
    <w:p w:rsidR="00544CF2" w:rsidRPr="00544CF2" w:rsidRDefault="00544CF2" w:rsidP="00544CF2"/>
    <w:sectPr w:rsidR="00544CF2" w:rsidRPr="00544CF2" w:rsidSect="00021592">
      <w:footerReference w:type="default" r:id="rId11"/>
      <w:pgSz w:w="12240" w:h="15840" w:code="1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0426" w:rsidRDefault="004A0426" w:rsidP="00901698">
      <w:pPr>
        <w:spacing w:after="0" w:line="240" w:lineRule="auto"/>
      </w:pPr>
      <w:r>
        <w:separator/>
      </w:r>
    </w:p>
  </w:endnote>
  <w:endnote w:type="continuationSeparator" w:id="0">
    <w:p w:rsidR="004A0426" w:rsidRDefault="004A0426" w:rsidP="00901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1698" w:rsidRDefault="00901698">
    <w:pPr>
      <w:pStyle w:val="a7"/>
    </w:pPr>
    <w:r>
      <w:t xml:space="preserve">Make code better: </w:t>
    </w:r>
    <w:r w:rsidRPr="00901698">
      <w:t>http://www.planetb.ca/syntax-highlight-word</w:t>
    </w:r>
  </w:p>
  <w:p w:rsidR="00901698" w:rsidRDefault="0090169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0426" w:rsidRDefault="004A0426" w:rsidP="00901698">
      <w:pPr>
        <w:spacing w:after="0" w:line="240" w:lineRule="auto"/>
      </w:pPr>
      <w:r>
        <w:separator/>
      </w:r>
    </w:p>
  </w:footnote>
  <w:footnote w:type="continuationSeparator" w:id="0">
    <w:p w:rsidR="004A0426" w:rsidRDefault="004A0426" w:rsidP="009016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94E06"/>
    <w:multiLevelType w:val="multilevel"/>
    <w:tmpl w:val="1C403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1E09D5"/>
    <w:multiLevelType w:val="multilevel"/>
    <w:tmpl w:val="A81CE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2D3F93"/>
    <w:multiLevelType w:val="multilevel"/>
    <w:tmpl w:val="5BF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570562"/>
    <w:multiLevelType w:val="multilevel"/>
    <w:tmpl w:val="49B03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B66B9F"/>
    <w:multiLevelType w:val="multilevel"/>
    <w:tmpl w:val="01DA5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4716FA"/>
    <w:multiLevelType w:val="multilevel"/>
    <w:tmpl w:val="60B80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BB3F88"/>
    <w:multiLevelType w:val="multilevel"/>
    <w:tmpl w:val="F4808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C7035C"/>
    <w:multiLevelType w:val="multilevel"/>
    <w:tmpl w:val="43883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035989"/>
    <w:multiLevelType w:val="multilevel"/>
    <w:tmpl w:val="639E0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zNzA1tDQDAksTYyUdpeDU4uLM/DyQApNaAAkBK9YsAAAA"/>
  </w:docVars>
  <w:rsids>
    <w:rsidRoot w:val="00203312"/>
    <w:rsid w:val="00021592"/>
    <w:rsid w:val="00043DBE"/>
    <w:rsid w:val="00070004"/>
    <w:rsid w:val="000A56BF"/>
    <w:rsid w:val="000B30FF"/>
    <w:rsid w:val="0015481D"/>
    <w:rsid w:val="001674CC"/>
    <w:rsid w:val="00182D11"/>
    <w:rsid w:val="001E37CC"/>
    <w:rsid w:val="001F12B6"/>
    <w:rsid w:val="001F2AC9"/>
    <w:rsid w:val="001F5AEB"/>
    <w:rsid w:val="00203312"/>
    <w:rsid w:val="003171E6"/>
    <w:rsid w:val="00364522"/>
    <w:rsid w:val="003B720D"/>
    <w:rsid w:val="004A0426"/>
    <w:rsid w:val="004E7CA9"/>
    <w:rsid w:val="00517C59"/>
    <w:rsid w:val="00544CF2"/>
    <w:rsid w:val="00566930"/>
    <w:rsid w:val="005B57B8"/>
    <w:rsid w:val="00615AFE"/>
    <w:rsid w:val="00643E06"/>
    <w:rsid w:val="006A4AEF"/>
    <w:rsid w:val="007305F2"/>
    <w:rsid w:val="007435E1"/>
    <w:rsid w:val="0075340C"/>
    <w:rsid w:val="007761EA"/>
    <w:rsid w:val="0079453E"/>
    <w:rsid w:val="008905CC"/>
    <w:rsid w:val="008A3735"/>
    <w:rsid w:val="008B7599"/>
    <w:rsid w:val="008D1EF3"/>
    <w:rsid w:val="008E3026"/>
    <w:rsid w:val="00901698"/>
    <w:rsid w:val="00920ABD"/>
    <w:rsid w:val="00980237"/>
    <w:rsid w:val="00982B5E"/>
    <w:rsid w:val="00AD4ED0"/>
    <w:rsid w:val="00B22BCB"/>
    <w:rsid w:val="00BE20C6"/>
    <w:rsid w:val="00BE2A93"/>
    <w:rsid w:val="00CC6FCE"/>
    <w:rsid w:val="00CD6559"/>
    <w:rsid w:val="00CE7A4A"/>
    <w:rsid w:val="00CF79B1"/>
    <w:rsid w:val="00D227DD"/>
    <w:rsid w:val="00E56B4D"/>
    <w:rsid w:val="00E73C06"/>
    <w:rsid w:val="00E77F92"/>
    <w:rsid w:val="00F42EC3"/>
    <w:rsid w:val="00F755F0"/>
    <w:rsid w:val="00FF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D27C19"/>
  <w15:chartTrackingRefBased/>
  <w15:docId w15:val="{449CB164-B545-42B5-A86F-3466E4EDF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2A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599"/>
    <w:pPr>
      <w:keepNext/>
      <w:keepLines/>
      <w:snapToGrid w:val="0"/>
      <w:spacing w:before="240" w:after="120" w:line="240" w:lineRule="atLeas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B30FF"/>
    <w:pPr>
      <w:keepNext/>
      <w:keepLines/>
      <w:snapToGrid w:val="0"/>
      <w:spacing w:before="120" w:after="60" w:line="240" w:lineRule="atLeast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674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CC6F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1"/>
    <w:next w:val="a"/>
    <w:qFormat/>
    <w:rsid w:val="0015481D"/>
    <w:pPr>
      <w:widowControl/>
      <w:autoSpaceDE w:val="0"/>
      <w:autoSpaceDN w:val="0"/>
      <w:adjustRightInd w:val="0"/>
      <w:spacing w:line="360" w:lineRule="auto"/>
      <w:jc w:val="center"/>
    </w:pPr>
    <w:rPr>
      <w:rFonts w:ascii="Times New Roman" w:eastAsia="宋体" w:hAnsi="Times New Roman"/>
      <w:bCs w:val="0"/>
      <w:color w:val="000000"/>
      <w:kern w:val="0"/>
      <w:sz w:val="32"/>
      <w:szCs w:val="32"/>
      <w:lang w:val="en-CA" w:eastAsia="en-US"/>
    </w:rPr>
  </w:style>
  <w:style w:type="character" w:customStyle="1" w:styleId="10">
    <w:name w:val="标题 1 字符"/>
    <w:basedOn w:val="a0"/>
    <w:link w:val="1"/>
    <w:uiPriority w:val="9"/>
    <w:rsid w:val="008B7599"/>
    <w:rPr>
      <w:b/>
      <w:bCs/>
      <w:kern w:val="44"/>
      <w:sz w:val="44"/>
      <w:szCs w:val="44"/>
    </w:rPr>
  </w:style>
  <w:style w:type="paragraph" w:customStyle="1" w:styleId="FirstParagraph">
    <w:name w:val="First Paragraph"/>
    <w:basedOn w:val="a"/>
    <w:next w:val="a"/>
    <w:qFormat/>
    <w:rsid w:val="0015481D"/>
    <w:pPr>
      <w:spacing w:line="360" w:lineRule="auto"/>
    </w:pPr>
    <w:rPr>
      <w:rFonts w:ascii="Times New Roman" w:hAnsi="Times New Roman"/>
      <w:color w:val="000000"/>
      <w:sz w:val="24"/>
      <w:szCs w:val="24"/>
    </w:rPr>
  </w:style>
  <w:style w:type="paragraph" w:styleId="a3">
    <w:name w:val="Title"/>
    <w:basedOn w:val="a"/>
    <w:next w:val="a"/>
    <w:link w:val="a4"/>
    <w:uiPriority w:val="10"/>
    <w:qFormat/>
    <w:rsid w:val="00203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033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atatypes">
    <w:name w:val="datatypes"/>
    <w:basedOn w:val="a0"/>
    <w:rsid w:val="005B57B8"/>
  </w:style>
  <w:style w:type="character" w:customStyle="1" w:styleId="comment">
    <w:name w:val="comment"/>
    <w:basedOn w:val="a0"/>
    <w:rsid w:val="005B57B8"/>
  </w:style>
  <w:style w:type="character" w:customStyle="1" w:styleId="keyword">
    <w:name w:val="keyword"/>
    <w:basedOn w:val="a0"/>
    <w:rsid w:val="005B57B8"/>
  </w:style>
  <w:style w:type="character" w:customStyle="1" w:styleId="string">
    <w:name w:val="string"/>
    <w:basedOn w:val="a0"/>
    <w:rsid w:val="005B57B8"/>
  </w:style>
  <w:style w:type="paragraph" w:styleId="a5">
    <w:name w:val="header"/>
    <w:basedOn w:val="a"/>
    <w:link w:val="a6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01698"/>
  </w:style>
  <w:style w:type="paragraph" w:styleId="a7">
    <w:name w:val="footer"/>
    <w:basedOn w:val="a"/>
    <w:link w:val="a8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01698"/>
  </w:style>
  <w:style w:type="character" w:customStyle="1" w:styleId="20">
    <w:name w:val="标题 2 字符"/>
    <w:basedOn w:val="a0"/>
    <w:link w:val="2"/>
    <w:uiPriority w:val="9"/>
    <w:rsid w:val="000B30FF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a9">
    <w:name w:val="Balloon Text"/>
    <w:basedOn w:val="a"/>
    <w:link w:val="aa"/>
    <w:uiPriority w:val="99"/>
    <w:semiHidden/>
    <w:unhideWhenUsed/>
    <w:rsid w:val="008A373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A3735"/>
    <w:rPr>
      <w:rFonts w:ascii="Microsoft YaHei UI" w:eastAsia="Microsoft YaHei UI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1674CC"/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character" w:customStyle="1" w:styleId="40">
    <w:name w:val="标题 4 字符"/>
    <w:basedOn w:val="a0"/>
    <w:link w:val="4"/>
    <w:uiPriority w:val="9"/>
    <w:rsid w:val="00CC6FCE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6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7</Pages>
  <Words>834</Words>
  <Characters>4759</Characters>
  <Application>Microsoft Office Word</Application>
  <DocSecurity>0</DocSecurity>
  <Lines>39</Lines>
  <Paragraphs>11</Paragraphs>
  <ScaleCrop>false</ScaleCrop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RAY</dc:creator>
  <cp:keywords/>
  <dc:description/>
  <cp:lastModifiedBy>HUANG RAY</cp:lastModifiedBy>
  <cp:revision>29</cp:revision>
  <cp:lastPrinted>2018-06-17T01:45:00Z</cp:lastPrinted>
  <dcterms:created xsi:type="dcterms:W3CDTF">2018-06-17T00:55:00Z</dcterms:created>
  <dcterms:modified xsi:type="dcterms:W3CDTF">2018-06-18T01:44:00Z</dcterms:modified>
</cp:coreProperties>
</file>